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14A46B" w14:textId="4361FCA8" w:rsidR="00933F90" w:rsidRDefault="00933F90" w:rsidP="00ED7381">
      <w:r>
        <w:t>WIREFRAME</w:t>
      </w:r>
    </w:p>
    <w:p w14:paraId="1E10B121" w14:textId="435E69FB" w:rsidR="007555E4" w:rsidRDefault="00933F90" w:rsidP="00ED7381">
      <w:r w:rsidRPr="00933F90">
        <w:t>https://www.figma.com/file/hntZU7LpewZIiliVJsaaeT/Untitled?node-id=12%3A57</w:t>
      </w:r>
    </w:p>
    <w:p w14:paraId="0D575F30" w14:textId="2126A335" w:rsidR="007555E4" w:rsidRDefault="007555E4" w:rsidP="00ED7381"/>
    <w:p w14:paraId="624FEA7D" w14:textId="2EE3AD21" w:rsidR="00933F90" w:rsidRDefault="00933F90" w:rsidP="00ED7381"/>
    <w:p w14:paraId="6F759E28" w14:textId="26284ACD" w:rsidR="00933F90" w:rsidRDefault="00933F90" w:rsidP="00ED7381">
      <w:r>
        <w:t>FINAL</w:t>
      </w:r>
    </w:p>
    <w:p w14:paraId="66F0AA81" w14:textId="0167FCBC" w:rsidR="006A6A82" w:rsidRPr="00ED7381" w:rsidRDefault="00ED7381" w:rsidP="00ED7381">
      <w:r w:rsidRPr="00ED7381">
        <w:t>https://www.figma.com/file/WczfSGE16h5crZHab68WUP/Product-Page?node-id=0%3A1</w:t>
      </w:r>
    </w:p>
    <w:sectPr w:rsidR="006A6A82" w:rsidRPr="00ED73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jY3tjS0NDOysDBU0lEKTi0uzszPAykwrAUArdWu3CwAAAA="/>
  </w:docVars>
  <w:rsids>
    <w:rsidRoot w:val="00ED7381"/>
    <w:rsid w:val="006A6A82"/>
    <w:rsid w:val="007555E4"/>
    <w:rsid w:val="00933F90"/>
    <w:rsid w:val="00ED7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9CF9D"/>
  <w15:chartTrackingRefBased/>
  <w15:docId w15:val="{46E49E0F-C164-4212-8848-330A202AD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3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38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ender</dc:creator>
  <cp:keywords/>
  <dc:description/>
  <cp:lastModifiedBy>Michael Fender</cp:lastModifiedBy>
  <cp:revision>2</cp:revision>
  <dcterms:created xsi:type="dcterms:W3CDTF">2021-10-21T21:02:00Z</dcterms:created>
  <dcterms:modified xsi:type="dcterms:W3CDTF">2021-10-21T21:12:00Z</dcterms:modified>
</cp:coreProperties>
</file>